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D3B" w14:textId="4D582034" w:rsidR="00C73B24" w:rsidRPr="00C73B24" w:rsidRDefault="00A342AA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  <w:bookmarkStart w:id="0" w:name="OLE_LINK2"/>
      <w:bookmarkStart w:id="1" w:name="OLE_LINK1"/>
      <w:r>
        <w:rPr>
          <w:rFonts w:asciiTheme="minorHAnsi" w:hAnsiTheme="minorHAnsi"/>
          <w:b/>
          <w:sz w:val="28"/>
          <w:szCs w:val="28"/>
        </w:rPr>
        <w:t xml:space="preserve"> </w:t>
      </w:r>
      <w:r w:rsidR="00C73B24" w:rsidRPr="00C73B24">
        <w:rPr>
          <w:rFonts w:asciiTheme="minorHAnsi" w:hAnsiTheme="minorHAnsi"/>
          <w:b/>
          <w:sz w:val="28"/>
          <w:szCs w:val="28"/>
        </w:rPr>
        <w:t xml:space="preserve">Gifted Advisory Council </w:t>
      </w:r>
      <w:r w:rsidR="004E28B7">
        <w:rPr>
          <w:rFonts w:asciiTheme="minorHAnsi" w:hAnsiTheme="minorHAnsi"/>
          <w:b/>
          <w:sz w:val="28"/>
          <w:szCs w:val="28"/>
        </w:rPr>
        <w:t>Meeting</w:t>
      </w:r>
      <w:r w:rsidR="009D6A0B">
        <w:rPr>
          <w:rFonts w:asciiTheme="minorHAnsi" w:hAnsiTheme="minorHAnsi"/>
          <w:b/>
          <w:sz w:val="28"/>
          <w:szCs w:val="28"/>
        </w:rPr>
        <w:t xml:space="preserve"> Agenda</w:t>
      </w:r>
    </w:p>
    <w:p w14:paraId="660ABD3E" w14:textId="20B9907B" w:rsidR="00C73B24" w:rsidRPr="00296DCA" w:rsidRDefault="00344445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April 26</w:t>
      </w:r>
      <w:r w:rsidR="0038579C">
        <w:rPr>
          <w:rFonts w:asciiTheme="minorHAnsi" w:hAnsiTheme="minorHAnsi"/>
          <w:b/>
          <w:sz w:val="24"/>
          <w:szCs w:val="24"/>
        </w:rPr>
        <w:t>, 202</w:t>
      </w:r>
      <w:r w:rsidR="00417C3C">
        <w:rPr>
          <w:rFonts w:asciiTheme="minorHAnsi" w:hAnsiTheme="minorHAnsi"/>
          <w:b/>
          <w:sz w:val="24"/>
          <w:szCs w:val="24"/>
        </w:rPr>
        <w:t>3</w:t>
      </w:r>
    </w:p>
    <w:p w14:paraId="6D68E9D6" w14:textId="3B52A31A" w:rsidR="00296DCA" w:rsidRDefault="00296DC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 w:rsidRPr="00296DCA">
        <w:rPr>
          <w:rFonts w:asciiTheme="minorHAnsi" w:hAnsiTheme="minorHAnsi"/>
          <w:b/>
          <w:sz w:val="24"/>
          <w:szCs w:val="24"/>
        </w:rPr>
        <w:t>10:00 a.m. to 2:00 p.m.</w:t>
      </w:r>
    </w:p>
    <w:p w14:paraId="6C47E6FF" w14:textId="352E467F" w:rsidR="00246B86" w:rsidRPr="00296DCA" w:rsidRDefault="00246B86" w:rsidP="103C29EB">
      <w:pPr>
        <w:pStyle w:val="NoSpacing"/>
        <w:jc w:val="center"/>
        <w:rPr>
          <w:rFonts w:asciiTheme="minorHAnsi" w:hAnsiTheme="minorHAnsi"/>
          <w:b/>
          <w:bCs/>
          <w:sz w:val="24"/>
          <w:szCs w:val="24"/>
        </w:rPr>
      </w:pPr>
      <w:r w:rsidRPr="1C2A2FEF">
        <w:rPr>
          <w:rFonts w:asciiTheme="minorHAnsi" w:hAnsiTheme="minorHAnsi"/>
          <w:b/>
          <w:bCs/>
          <w:sz w:val="24"/>
          <w:szCs w:val="24"/>
        </w:rPr>
        <w:t xml:space="preserve">Quest Conference Center </w:t>
      </w:r>
    </w:p>
    <w:bookmarkEnd w:id="0"/>
    <w:bookmarkEnd w:id="1"/>
    <w:p w14:paraId="660ABD40" w14:textId="5517BD1A" w:rsidR="00C73B24" w:rsidRPr="00951571" w:rsidRDefault="00C73B24" w:rsidP="00C73B24">
      <w:pPr>
        <w:pStyle w:val="NoSpacing"/>
        <w:jc w:val="center"/>
        <w:rPr>
          <w:rFonts w:asciiTheme="minorHAnsi" w:hAnsiTheme="minorHAnsi"/>
          <w:b/>
          <w:sz w:val="16"/>
          <w:szCs w:val="16"/>
        </w:rPr>
      </w:pPr>
    </w:p>
    <w:p w14:paraId="0ABE67D7" w14:textId="77777777" w:rsidR="00BB17CC" w:rsidRPr="00BB17CC" w:rsidRDefault="00BB17CC" w:rsidP="00C73B24">
      <w:pPr>
        <w:pStyle w:val="NoSpacing"/>
        <w:jc w:val="center"/>
        <w:rPr>
          <w:rFonts w:asciiTheme="minorHAnsi" w:hAnsiTheme="minorHAnsi"/>
          <w:b/>
          <w:sz w:val="8"/>
          <w:szCs w:val="28"/>
        </w:rPr>
      </w:pPr>
    </w:p>
    <w:tbl>
      <w:tblPr>
        <w:tblStyle w:val="TableGrid"/>
        <w:tblpPr w:leftFromText="180" w:rightFromText="180" w:vertAnchor="text" w:tblpX="-275" w:tblpY="1"/>
        <w:tblOverlap w:val="never"/>
        <w:tblW w:w="10170" w:type="dxa"/>
        <w:tblLayout w:type="fixed"/>
        <w:tblLook w:val="01E0" w:firstRow="1" w:lastRow="1" w:firstColumn="1" w:lastColumn="1" w:noHBand="0" w:noVBand="0"/>
      </w:tblPr>
      <w:tblGrid>
        <w:gridCol w:w="1345"/>
        <w:gridCol w:w="6210"/>
        <w:gridCol w:w="2615"/>
      </w:tblGrid>
      <w:tr w:rsidR="00C73B24" w:rsidRPr="00D53F8F" w14:paraId="660ABD4C" w14:textId="77777777" w:rsidTr="7D765847">
        <w:trPr>
          <w:trHeight w:val="1880"/>
        </w:trPr>
        <w:tc>
          <w:tcPr>
            <w:tcW w:w="1345" w:type="dxa"/>
          </w:tcPr>
          <w:p w14:paraId="660ABD42" w14:textId="293E1031" w:rsidR="00C73B24" w:rsidRPr="00D53F8F" w:rsidRDefault="00D47DD8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0:00</w:t>
            </w:r>
            <w:r w:rsidR="00471517">
              <w:rPr>
                <w:rFonts w:asciiTheme="minorHAnsi" w:hAnsiTheme="minorHAnsi" w:cstheme="minorHAnsi"/>
                <w:b/>
                <w:szCs w:val="22"/>
              </w:rPr>
              <w:t>-10:30</w:t>
            </w:r>
          </w:p>
        </w:tc>
        <w:tc>
          <w:tcPr>
            <w:tcW w:w="6210" w:type="dxa"/>
          </w:tcPr>
          <w:p w14:paraId="660ABD43" w14:textId="77777777" w:rsidR="00C73B24" w:rsidRPr="00D53F8F" w:rsidRDefault="00C73B24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Call to Order</w:t>
            </w:r>
          </w:p>
          <w:p w14:paraId="23A5A1C3" w14:textId="733E64D0" w:rsidR="00877213" w:rsidRPr="00D53F8F" w:rsidRDefault="00C73B2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 xml:space="preserve">Welcome </w:t>
            </w:r>
          </w:p>
          <w:p w14:paraId="3F7AE303" w14:textId="77777777" w:rsidR="00BB13DD" w:rsidRDefault="00BC2A82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Roll Call</w:t>
            </w:r>
          </w:p>
          <w:p w14:paraId="21E37473" w14:textId="15EE2D99" w:rsidR="000462E3" w:rsidRDefault="000462E3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eeting Norms</w:t>
            </w:r>
          </w:p>
          <w:p w14:paraId="4503716C" w14:textId="7664D10C" w:rsidR="00DB2A58" w:rsidRDefault="00DB2A58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genda Review</w:t>
            </w:r>
          </w:p>
          <w:p w14:paraId="4BC1A510" w14:textId="5F16E110" w:rsidR="00231CF4" w:rsidRPr="00D53F8F" w:rsidRDefault="00344445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ebruary 2023</w:t>
            </w:r>
            <w:r w:rsidR="00290445">
              <w:rPr>
                <w:rFonts w:asciiTheme="minorHAnsi" w:hAnsiTheme="minorHAnsi" w:cstheme="minorHAnsi"/>
                <w:szCs w:val="22"/>
              </w:rPr>
              <w:t xml:space="preserve"> Meeting Feedback</w:t>
            </w:r>
          </w:p>
          <w:p w14:paraId="6DEA6EB9" w14:textId="6422B5F9" w:rsidR="0052211B" w:rsidRDefault="00CD05D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A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pprove </w:t>
            </w:r>
            <w:r w:rsidR="00344445">
              <w:rPr>
                <w:rFonts w:asciiTheme="minorHAnsi" w:hAnsiTheme="minorHAnsi" w:cstheme="minorHAnsi"/>
                <w:szCs w:val="22"/>
              </w:rPr>
              <w:t>February</w:t>
            </w:r>
            <w:r w:rsidR="00BA1D74">
              <w:rPr>
                <w:rFonts w:asciiTheme="minorHAnsi" w:hAnsiTheme="minorHAnsi" w:cstheme="minorHAnsi"/>
                <w:szCs w:val="22"/>
              </w:rPr>
              <w:t xml:space="preserve"> 202</w:t>
            </w:r>
            <w:r w:rsidR="00344445">
              <w:rPr>
                <w:rFonts w:asciiTheme="minorHAnsi" w:hAnsiTheme="minorHAnsi" w:cstheme="minorHAnsi"/>
                <w:szCs w:val="22"/>
              </w:rPr>
              <w:t>3</w:t>
            </w:r>
            <w:r w:rsidR="00FD5700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D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raft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M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>inutes</w:t>
            </w:r>
          </w:p>
          <w:p w14:paraId="7DD5E639" w14:textId="77777777" w:rsidR="00C91FDA" w:rsidRDefault="00DD0CE9" w:rsidP="00DD55C1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Comment</w:t>
            </w:r>
          </w:p>
          <w:p w14:paraId="0DD49D79" w14:textId="77777777" w:rsidR="004D1238" w:rsidRDefault="00CA581B" w:rsidP="00303708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Chair-Elect</w:t>
            </w:r>
          </w:p>
          <w:p w14:paraId="660ABD46" w14:textId="135DBAD1" w:rsidR="00550698" w:rsidRPr="00550698" w:rsidRDefault="00550698" w:rsidP="00550698">
            <w:pPr>
              <w:pStyle w:val="NoSpacing"/>
              <w:ind w:left="432"/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2615" w:type="dxa"/>
          </w:tcPr>
          <w:p w14:paraId="5CB6E4E7" w14:textId="0DA3FDFA" w:rsidR="00C73B24" w:rsidRPr="00D53F8F" w:rsidRDefault="0096567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</w:t>
            </w:r>
            <w:r w:rsidR="006F72AF" w:rsidRPr="00D53F8F">
              <w:rPr>
                <w:rFonts w:asciiTheme="minorHAnsi" w:hAnsiTheme="minorHAnsi" w:cstheme="minorHAnsi"/>
                <w:b/>
                <w:szCs w:val="22"/>
              </w:rPr>
              <w:t>seph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Petrarca</w:t>
            </w:r>
          </w:p>
          <w:p w14:paraId="50DE8C8B" w14:textId="64F83593" w:rsidR="00965677" w:rsidRPr="00D53F8F" w:rsidRDefault="00E930E7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C7173A" w:rsidRPr="00D53F8F">
              <w:rPr>
                <w:rFonts w:asciiTheme="minorHAnsi" w:hAnsiTheme="minorHAnsi" w:cstheme="minorHAnsi"/>
                <w:i/>
                <w:szCs w:val="22"/>
              </w:rPr>
              <w:t xml:space="preserve">Office for Exceptional Children (OEC) </w:t>
            </w:r>
          </w:p>
          <w:p w14:paraId="16EA87B1" w14:textId="6FB297F6" w:rsidR="00CD162B" w:rsidRPr="00D53F8F" w:rsidRDefault="00A33E3F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660ABD4B" w14:textId="7E6F4DC0" w:rsidR="00FE17F9" w:rsidRPr="00D53F8F" w:rsidRDefault="00C43AFF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</w:t>
            </w:r>
            <w:r w:rsidR="00DD55C1">
              <w:rPr>
                <w:rFonts w:asciiTheme="minorHAnsi" w:hAnsiTheme="minorHAnsi" w:cstheme="minorHAnsi"/>
                <w:i/>
                <w:szCs w:val="22"/>
              </w:rPr>
              <w:t>r</w:t>
            </w:r>
          </w:p>
        </w:tc>
      </w:tr>
      <w:tr w:rsidR="001445C6" w:rsidRPr="00D53F8F" w14:paraId="4921F37A" w14:textId="77777777" w:rsidTr="7D765847">
        <w:trPr>
          <w:trHeight w:val="503"/>
        </w:trPr>
        <w:tc>
          <w:tcPr>
            <w:tcW w:w="1345" w:type="dxa"/>
          </w:tcPr>
          <w:p w14:paraId="4ECB3989" w14:textId="0ACF5367" w:rsidR="001445C6" w:rsidRPr="00D53F8F" w:rsidRDefault="000C6E7C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0:</w:t>
            </w:r>
            <w:r w:rsidR="009B3156">
              <w:rPr>
                <w:rFonts w:asciiTheme="minorHAnsi" w:hAnsiTheme="minorHAnsi" w:cstheme="minorHAnsi"/>
                <w:b/>
                <w:bCs/>
                <w:szCs w:val="22"/>
              </w:rPr>
              <w:t>30</w:t>
            </w:r>
            <w:r w:rsidR="00471517">
              <w:rPr>
                <w:rFonts w:asciiTheme="minorHAnsi" w:hAnsiTheme="minorHAnsi" w:cstheme="minorHAnsi"/>
                <w:b/>
                <w:bCs/>
                <w:szCs w:val="22"/>
              </w:rPr>
              <w:t>-10:45</w:t>
            </w:r>
          </w:p>
        </w:tc>
        <w:tc>
          <w:tcPr>
            <w:tcW w:w="6210" w:type="dxa"/>
          </w:tcPr>
          <w:p w14:paraId="18F2AAD1" w14:textId="77777777" w:rsidR="00DE7DD0" w:rsidRDefault="001C0459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Strategic Plan Update</w:t>
            </w:r>
            <w:r w:rsidR="002C41DC">
              <w:rPr>
                <w:rFonts w:asciiTheme="minorHAnsi" w:hAnsiTheme="minorHAnsi" w:cstheme="minorHAnsi"/>
                <w:b/>
                <w:szCs w:val="22"/>
              </w:rPr>
              <w:t>/Status</w:t>
            </w:r>
          </w:p>
          <w:p w14:paraId="721FC61C" w14:textId="77777777" w:rsidR="00471517" w:rsidRPr="000117D8" w:rsidRDefault="002C41DC" w:rsidP="00B94DA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B94DA6">
              <w:rPr>
                <w:rFonts w:asciiTheme="minorHAnsi" w:hAnsiTheme="minorHAnsi" w:cstheme="minorHAnsi"/>
                <w:szCs w:val="22"/>
              </w:rPr>
              <w:t>Date</w:t>
            </w:r>
            <w:r w:rsidRPr="000117D8">
              <w:rPr>
                <w:rFonts w:asciiTheme="minorHAnsi" w:hAnsiTheme="minorHAnsi" w:cstheme="minorHAnsi"/>
                <w:szCs w:val="22"/>
              </w:rPr>
              <w:t xml:space="preserve"> extension</w:t>
            </w:r>
          </w:p>
          <w:p w14:paraId="656B29B7" w14:textId="41B905C9" w:rsidR="00550698" w:rsidRPr="00550698" w:rsidRDefault="00550698" w:rsidP="00550698">
            <w:pPr>
              <w:pStyle w:val="NoSpacing"/>
              <w:ind w:left="720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</w:tc>
        <w:tc>
          <w:tcPr>
            <w:tcW w:w="2615" w:type="dxa"/>
          </w:tcPr>
          <w:p w14:paraId="5F1416B9" w14:textId="77777777" w:rsidR="00C8255A" w:rsidRDefault="00EC34C3" w:rsidP="00682381">
            <w:pPr>
              <w:pStyle w:val="NoSpacing"/>
              <w:ind w:right="72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EC34C3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aria Lohr</w:t>
            </w:r>
          </w:p>
          <w:p w14:paraId="5B2C2F5D" w14:textId="128AA0CD" w:rsidR="00EC34C3" w:rsidRPr="00EC34C3" w:rsidRDefault="00EC34C3" w:rsidP="0068238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 Director, Gifted</w:t>
            </w:r>
          </w:p>
        </w:tc>
      </w:tr>
      <w:tr w:rsidR="00D03E21" w:rsidRPr="00D53F8F" w14:paraId="76210ACE" w14:textId="77777777" w:rsidTr="7D765847">
        <w:trPr>
          <w:trHeight w:val="357"/>
        </w:trPr>
        <w:tc>
          <w:tcPr>
            <w:tcW w:w="1345" w:type="dxa"/>
          </w:tcPr>
          <w:p w14:paraId="29EE374D" w14:textId="0537CBF5" w:rsidR="00D03E21" w:rsidRPr="00D53F8F" w:rsidRDefault="00D03E21" w:rsidP="00D03E21">
            <w:pPr>
              <w:pStyle w:val="NoSpacing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0:4</w:t>
            </w:r>
            <w:r w:rsidR="00ED1048">
              <w:rPr>
                <w:rFonts w:asciiTheme="minorHAnsi" w:hAnsiTheme="minorHAnsi" w:cstheme="minorHAnsi"/>
                <w:b/>
                <w:bCs/>
                <w:szCs w:val="22"/>
              </w:rPr>
              <w:t>5</w:t>
            </w:r>
            <w:r w:rsidR="00471517">
              <w:rPr>
                <w:rFonts w:asciiTheme="minorHAnsi" w:hAnsiTheme="minorHAnsi" w:cstheme="minorHAnsi"/>
                <w:b/>
                <w:bCs/>
                <w:szCs w:val="22"/>
              </w:rPr>
              <w:t>-11:30</w:t>
            </w:r>
          </w:p>
        </w:tc>
        <w:tc>
          <w:tcPr>
            <w:tcW w:w="6210" w:type="dxa"/>
          </w:tcPr>
          <w:p w14:paraId="32CC3C1F" w14:textId="669ABE0B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 Breakouts</w:t>
            </w:r>
          </w:p>
        </w:tc>
        <w:tc>
          <w:tcPr>
            <w:tcW w:w="2615" w:type="dxa"/>
          </w:tcPr>
          <w:p w14:paraId="1854AF67" w14:textId="77777777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03D9B885" w14:textId="77777777" w:rsidR="00D03E21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52887F56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 xml:space="preserve">Mike Demczyk </w:t>
            </w:r>
          </w:p>
          <w:p w14:paraId="5989E8D9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1AB6A82C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>Jeff Shoemaker</w:t>
            </w:r>
          </w:p>
          <w:p w14:paraId="6C5E6391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7C1EABBB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4634C813" w14:textId="77777777" w:rsidR="00D03E21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602B3F1C" w14:textId="4800150F" w:rsidR="00550698" w:rsidRPr="00550698" w:rsidRDefault="00550698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 w:val="10"/>
                <w:szCs w:val="10"/>
              </w:rPr>
            </w:pPr>
          </w:p>
        </w:tc>
      </w:tr>
      <w:tr w:rsidR="00D03E21" w:rsidRPr="00D53F8F" w14:paraId="2F51A5AE" w14:textId="77777777" w:rsidTr="7D765847">
        <w:trPr>
          <w:trHeight w:val="512"/>
        </w:trPr>
        <w:tc>
          <w:tcPr>
            <w:tcW w:w="1345" w:type="dxa"/>
            <w:tcBorders>
              <w:right w:val="single" w:sz="4" w:space="0" w:color="FFFFFF" w:themeColor="background1"/>
            </w:tcBorders>
            <w:vAlign w:val="center"/>
          </w:tcPr>
          <w:p w14:paraId="282BD19C" w14:textId="25CDA54A" w:rsidR="00D03E21" w:rsidRDefault="004206E2" w:rsidP="00D03E21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1:</w:t>
            </w:r>
            <w:r w:rsidR="00ED1048">
              <w:rPr>
                <w:rFonts w:asciiTheme="minorHAnsi" w:hAnsiTheme="minorHAnsi" w:cstheme="minorHAnsi"/>
                <w:b/>
                <w:bCs/>
                <w:szCs w:val="22"/>
              </w:rPr>
              <w:t>30</w:t>
            </w:r>
            <w:r w:rsidR="00471517">
              <w:rPr>
                <w:rFonts w:asciiTheme="minorHAnsi" w:hAnsiTheme="minorHAnsi" w:cstheme="minorHAnsi"/>
                <w:b/>
                <w:bCs/>
                <w:szCs w:val="22"/>
              </w:rPr>
              <w:t>-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12:</w:t>
            </w:r>
            <w:r w:rsidR="00ED1048">
              <w:rPr>
                <w:rFonts w:asciiTheme="minorHAnsi" w:hAnsiTheme="minorHAnsi" w:cstheme="minorHAnsi"/>
                <w:b/>
                <w:bCs/>
                <w:szCs w:val="22"/>
              </w:rPr>
              <w:t>15</w:t>
            </w:r>
          </w:p>
        </w:tc>
        <w:tc>
          <w:tcPr>
            <w:tcW w:w="621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41520B2" w14:textId="138BCE38" w:rsidR="00D03E21" w:rsidRDefault="0055029C" w:rsidP="00D03E2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orking </w:t>
            </w:r>
            <w:r w:rsidR="009B31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ch</w:t>
            </w:r>
            <w:r w:rsidR="009B31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r Lunch on Your Own</w:t>
            </w:r>
          </w:p>
        </w:tc>
        <w:tc>
          <w:tcPr>
            <w:tcW w:w="2615" w:type="dxa"/>
            <w:tcBorders>
              <w:left w:val="single" w:sz="4" w:space="0" w:color="FFFFFF" w:themeColor="background1"/>
            </w:tcBorders>
            <w:vAlign w:val="center"/>
          </w:tcPr>
          <w:p w14:paraId="29940A08" w14:textId="18D9ED85" w:rsidR="00D03E21" w:rsidRPr="5313C5D8" w:rsidRDefault="00D03E21" w:rsidP="00D03E21">
            <w:pPr>
              <w:pStyle w:val="NoSpacing"/>
              <w:ind w:right="72"/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D03E21" w:rsidRPr="00D53F8F" w14:paraId="3A8490F9" w14:textId="77777777" w:rsidTr="7D765847">
        <w:trPr>
          <w:trHeight w:val="575"/>
        </w:trPr>
        <w:tc>
          <w:tcPr>
            <w:tcW w:w="1345" w:type="dxa"/>
          </w:tcPr>
          <w:p w14:paraId="535C2A82" w14:textId="0B540CCF" w:rsidR="00D03E21" w:rsidRPr="00D53F8F" w:rsidRDefault="00520718" w:rsidP="00D03E21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:</w:t>
            </w:r>
            <w:r w:rsidR="00ED1048">
              <w:rPr>
                <w:rFonts w:asciiTheme="minorHAnsi" w:hAnsiTheme="minorHAnsi" w:cstheme="minorHAnsi"/>
                <w:b/>
                <w:szCs w:val="22"/>
              </w:rPr>
              <w:t>15</w:t>
            </w:r>
            <w:r w:rsidR="0023764D">
              <w:rPr>
                <w:rFonts w:asciiTheme="minorHAnsi" w:hAnsiTheme="minorHAnsi" w:cstheme="minorHAnsi"/>
                <w:b/>
                <w:szCs w:val="22"/>
              </w:rPr>
              <w:t>-1:45</w:t>
            </w:r>
          </w:p>
        </w:tc>
        <w:tc>
          <w:tcPr>
            <w:tcW w:w="6210" w:type="dxa"/>
          </w:tcPr>
          <w:p w14:paraId="052E141C" w14:textId="79DED68C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 Breakouts, continue</w:t>
            </w:r>
          </w:p>
          <w:p w14:paraId="11D79AAA" w14:textId="77777777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2DD7BA89" w14:textId="77777777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481BDE07" w14:textId="77777777" w:rsidR="00D03E21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70219E96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 xml:space="preserve">Mike Demczyk </w:t>
            </w:r>
          </w:p>
          <w:p w14:paraId="54CDDDD9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78C4A352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>Jeff Shoemaker</w:t>
            </w:r>
          </w:p>
          <w:p w14:paraId="2ABA8AA9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51663143" w14:textId="77777777" w:rsidR="00D03E21" w:rsidRPr="00C9515E" w:rsidRDefault="00D03E21" w:rsidP="00D03E21">
            <w:pPr>
              <w:pStyle w:val="NoSpacing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14958EDC" w14:textId="77777777" w:rsidR="00D03E21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175532A5" w14:textId="71EC62C2" w:rsidR="00550698" w:rsidRPr="00550698" w:rsidRDefault="00550698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 w:val="10"/>
                <w:szCs w:val="10"/>
              </w:rPr>
            </w:pPr>
          </w:p>
        </w:tc>
      </w:tr>
      <w:tr w:rsidR="00D03E21" w:rsidRPr="00D53F8F" w14:paraId="3DFD7BFB" w14:textId="77777777" w:rsidTr="7D765847">
        <w:trPr>
          <w:trHeight w:val="575"/>
        </w:trPr>
        <w:tc>
          <w:tcPr>
            <w:tcW w:w="1345" w:type="dxa"/>
          </w:tcPr>
          <w:p w14:paraId="2A197502" w14:textId="532E0A9D" w:rsidR="00D03E21" w:rsidRPr="00D53F8F" w:rsidRDefault="00D03E21" w:rsidP="7D765847">
            <w:pPr>
              <w:pStyle w:val="NoSpacing"/>
              <w:ind w:left="-23"/>
              <w:jc w:val="both"/>
              <w:rPr>
                <w:rFonts w:asciiTheme="minorHAnsi" w:hAnsiTheme="minorHAnsi" w:cstheme="minorBidi"/>
                <w:b/>
                <w:bCs/>
              </w:rPr>
            </w:pPr>
            <w:r w:rsidRPr="7D765847">
              <w:rPr>
                <w:rFonts w:asciiTheme="minorHAnsi" w:hAnsiTheme="minorHAnsi" w:cstheme="minorBidi"/>
                <w:b/>
                <w:bCs/>
              </w:rPr>
              <w:t>1:45</w:t>
            </w:r>
            <w:r w:rsidR="25510B70" w:rsidRPr="7D765847">
              <w:rPr>
                <w:rFonts w:asciiTheme="minorHAnsi" w:hAnsiTheme="minorHAnsi" w:cstheme="minorBidi"/>
                <w:b/>
                <w:bCs/>
              </w:rPr>
              <w:t xml:space="preserve"> </w:t>
            </w:r>
          </w:p>
          <w:p w14:paraId="335023B0" w14:textId="374F3493" w:rsidR="00D03E21" w:rsidRPr="00D53F8F" w:rsidRDefault="00D03E21" w:rsidP="7D765847">
            <w:pPr>
              <w:pStyle w:val="NoSpacing"/>
              <w:ind w:left="-23"/>
              <w:jc w:val="both"/>
              <w:rPr>
                <w:rFonts w:asciiTheme="minorHAnsi" w:hAnsiTheme="minorHAnsi" w:cstheme="minorBidi"/>
                <w:b/>
                <w:bCs/>
              </w:rPr>
            </w:pPr>
          </w:p>
        </w:tc>
        <w:tc>
          <w:tcPr>
            <w:tcW w:w="6210" w:type="dxa"/>
          </w:tcPr>
          <w:p w14:paraId="2129153B" w14:textId="5880C987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Debrief, Next Steps, Closing Comments</w:t>
            </w:r>
          </w:p>
          <w:p w14:paraId="4952C560" w14:textId="77777777" w:rsidR="0032502F" w:rsidRPr="00303708" w:rsidRDefault="0032502F" w:rsidP="00D03E21">
            <w:pPr>
              <w:pStyle w:val="NoSpacing"/>
              <w:rPr>
                <w:rFonts w:asciiTheme="minorHAnsi" w:hAnsiTheme="minorHAnsi" w:cstheme="minorHAnsi"/>
                <w:b/>
                <w:sz w:val="14"/>
                <w:szCs w:val="14"/>
              </w:rPr>
            </w:pPr>
          </w:p>
          <w:p w14:paraId="286E0B20" w14:textId="1D5FB73F" w:rsidR="0032502F" w:rsidRDefault="0032502F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b/>
                <w:bCs/>
              </w:rPr>
              <w:t>VPA Rubric Content Area Experts</w:t>
            </w:r>
          </w:p>
          <w:p w14:paraId="308E754C" w14:textId="77777777" w:rsidR="00D03E21" w:rsidRPr="00303708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 w:val="14"/>
                <w:szCs w:val="14"/>
              </w:rPr>
            </w:pPr>
          </w:p>
          <w:p w14:paraId="3FF39F83" w14:textId="733652B8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Next Meetings – Proposed Dates</w:t>
            </w:r>
          </w:p>
          <w:p w14:paraId="62764901" w14:textId="7325CE09" w:rsidR="00495915" w:rsidRPr="000117D8" w:rsidRDefault="006C4EFE" w:rsidP="000117D8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0117D8">
              <w:rPr>
                <w:rFonts w:asciiTheme="minorHAnsi" w:hAnsiTheme="minorHAnsi" w:cstheme="minorHAnsi"/>
                <w:szCs w:val="22"/>
              </w:rPr>
              <w:t xml:space="preserve">September </w:t>
            </w:r>
            <w:r w:rsidR="0050445E">
              <w:rPr>
                <w:rFonts w:asciiTheme="minorHAnsi" w:hAnsiTheme="minorHAnsi" w:cstheme="minorHAnsi"/>
                <w:szCs w:val="22"/>
              </w:rPr>
              <w:t>20</w:t>
            </w:r>
            <w:r w:rsidRPr="000117D8">
              <w:rPr>
                <w:rFonts w:asciiTheme="minorHAnsi" w:hAnsiTheme="minorHAnsi" w:cstheme="minorHAnsi"/>
                <w:szCs w:val="22"/>
              </w:rPr>
              <w:t>, 2023</w:t>
            </w:r>
          </w:p>
          <w:p w14:paraId="1122716D" w14:textId="77777777" w:rsidR="00495915" w:rsidRPr="000117D8" w:rsidRDefault="006C4EFE" w:rsidP="000117D8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0117D8">
              <w:rPr>
                <w:rFonts w:asciiTheme="minorHAnsi" w:hAnsiTheme="minorHAnsi" w:cstheme="minorHAnsi"/>
                <w:szCs w:val="22"/>
              </w:rPr>
              <w:t>December 6, 2023</w:t>
            </w:r>
          </w:p>
          <w:p w14:paraId="5411BB89" w14:textId="77777777" w:rsidR="00495915" w:rsidRPr="000117D8" w:rsidRDefault="006C4EFE" w:rsidP="000117D8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0117D8">
              <w:rPr>
                <w:rFonts w:asciiTheme="minorHAnsi" w:hAnsiTheme="minorHAnsi" w:cstheme="minorHAnsi"/>
                <w:szCs w:val="22"/>
              </w:rPr>
              <w:t>February 28, 2024</w:t>
            </w:r>
          </w:p>
          <w:p w14:paraId="58F2F2F0" w14:textId="235D79AE" w:rsidR="00471517" w:rsidRPr="000117D8" w:rsidRDefault="006C4EFE" w:rsidP="000117D8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0117D8">
              <w:rPr>
                <w:rFonts w:asciiTheme="minorHAnsi" w:hAnsiTheme="minorHAnsi" w:cstheme="minorHAnsi"/>
                <w:szCs w:val="22"/>
              </w:rPr>
              <w:t>April 24, 2024</w:t>
            </w:r>
          </w:p>
          <w:p w14:paraId="47D1209F" w14:textId="77777777" w:rsidR="00303708" w:rsidRPr="00303708" w:rsidRDefault="00303708" w:rsidP="00303708">
            <w:pPr>
              <w:pStyle w:val="NoSpacing"/>
              <w:ind w:left="720"/>
              <w:rPr>
                <w:rFonts w:asciiTheme="minorHAnsi" w:hAnsiTheme="minorHAnsi" w:cstheme="minorHAnsi"/>
                <w:b/>
                <w:sz w:val="14"/>
                <w:szCs w:val="14"/>
              </w:rPr>
            </w:pPr>
          </w:p>
          <w:p w14:paraId="0ED2D1BF" w14:textId="77777777" w:rsidR="00D03E21" w:rsidRDefault="00D03E21" w:rsidP="00D03E2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Adjourn</w:t>
            </w:r>
          </w:p>
          <w:p w14:paraId="2475EF81" w14:textId="21E950F0" w:rsidR="00471517" w:rsidRPr="00951571" w:rsidRDefault="00471517" w:rsidP="00D03E21">
            <w:pPr>
              <w:pStyle w:val="NoSpacing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615" w:type="dxa"/>
          </w:tcPr>
          <w:p w14:paraId="74F61077" w14:textId="42D057EC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1EE2A0A4" w14:textId="10B8D9EF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</w:p>
          <w:p w14:paraId="77396D58" w14:textId="77777777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469BBD4E" w14:textId="77777777" w:rsidR="00D03E21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  <w:p w14:paraId="545666EC" w14:textId="77777777" w:rsidR="00B8693B" w:rsidRPr="00D53F8F" w:rsidRDefault="00B8693B" w:rsidP="00B8693B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11B74DF8" w14:textId="77777777" w:rsidR="00B8693B" w:rsidRDefault="00B8693B" w:rsidP="00B8693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7BD92466" w14:textId="77777777" w:rsidR="00B8693B" w:rsidRDefault="00B8693B" w:rsidP="00D03E21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</w:p>
          <w:p w14:paraId="5B71F629" w14:textId="73D4D27B" w:rsidR="00D03E21" w:rsidRPr="00D53F8F" w:rsidRDefault="00D03E21" w:rsidP="00D03E21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</w:tbl>
    <w:p w14:paraId="1B19EFFF" w14:textId="22434038" w:rsidR="00303708" w:rsidRDefault="00303708" w:rsidP="7D765847">
      <w:pPr>
        <w:pStyle w:val="NoSpacing"/>
        <w:rPr>
          <w:rFonts w:asciiTheme="minorHAnsi" w:hAnsiTheme="minorHAnsi" w:cstheme="minorBidi"/>
          <w:b/>
          <w:bCs/>
        </w:rPr>
      </w:pPr>
    </w:p>
    <w:p w14:paraId="26A38EB4" w14:textId="3E995335" w:rsidR="007C51A9" w:rsidRPr="007B0507" w:rsidRDefault="007C51A9" w:rsidP="007C51A9">
      <w:pPr>
        <w:pStyle w:val="NoSpacing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 xml:space="preserve">Council </w:t>
      </w:r>
      <w:r w:rsidRPr="007B0507">
        <w:rPr>
          <w:rFonts w:asciiTheme="minorHAnsi" w:hAnsiTheme="minorHAnsi" w:cstheme="minorHAnsi"/>
          <w:b/>
          <w:szCs w:val="22"/>
        </w:rPr>
        <w:t>Purpose</w:t>
      </w:r>
    </w:p>
    <w:p w14:paraId="6BA6500D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Gifted Advisory Council:</w:t>
      </w:r>
    </w:p>
    <w:p w14:paraId="6659F98F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The superintendent of public instruction shall establish a gifted advisory council.  The council shall:  </w:t>
      </w:r>
    </w:p>
    <w:p w14:paraId="24C7C016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Represent a variety of stakeholders from diverse regions of the state, including parents, general and gifted educators, administrators and others as determined by the </w:t>
      </w:r>
      <w:proofErr w:type="gramStart"/>
      <w:r w:rsidRPr="007B0507">
        <w:rPr>
          <w:rFonts w:asciiTheme="minorHAnsi" w:hAnsiTheme="minorHAnsi" w:cstheme="minorHAnsi"/>
          <w:szCs w:val="22"/>
        </w:rPr>
        <w:t>superintendent;</w:t>
      </w:r>
      <w:proofErr w:type="gramEnd"/>
    </w:p>
    <w:p w14:paraId="1E20DD5E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Assist in the development and updating of a department-approved plan for gifted education in </w:t>
      </w:r>
      <w:proofErr w:type="gramStart"/>
      <w:r w:rsidRPr="007B0507">
        <w:rPr>
          <w:rFonts w:asciiTheme="minorHAnsi" w:hAnsiTheme="minorHAnsi" w:cstheme="minorHAnsi"/>
          <w:szCs w:val="22"/>
        </w:rPr>
        <w:t>Ohio;</w:t>
      </w:r>
      <w:proofErr w:type="gramEnd"/>
    </w:p>
    <w:p w14:paraId="6DD91CA9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Advise on policy </w:t>
      </w:r>
      <w:proofErr w:type="gramStart"/>
      <w:r w:rsidRPr="007B0507">
        <w:rPr>
          <w:rFonts w:asciiTheme="minorHAnsi" w:hAnsiTheme="minorHAnsi" w:cstheme="minorHAnsi"/>
          <w:szCs w:val="22"/>
        </w:rPr>
        <w:t>recommendations;</w:t>
      </w:r>
      <w:proofErr w:type="gramEnd"/>
    </w:p>
    <w:p w14:paraId="3D2D8478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Serve as advisors in establishing criteria for review of proposals to implement innovative gifted services; and</w:t>
      </w:r>
    </w:p>
    <w:p w14:paraId="163FB9DA" w14:textId="77777777" w:rsidR="007C51A9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Establish criteria for identifying and recognizing schools, districts, and other educational providers</w:t>
      </w:r>
    </w:p>
    <w:p w14:paraId="7D404BA9" w14:textId="32DD5E3B" w:rsidR="007C51A9" w:rsidRPr="00A14929" w:rsidRDefault="007C51A9" w:rsidP="00A14929">
      <w:pPr>
        <w:pStyle w:val="NoSpacing"/>
        <w:rPr>
          <w:rFonts w:asciiTheme="minorHAnsi" w:hAnsiTheme="minorHAnsi" w:cstheme="minorHAnsi"/>
          <w:i/>
          <w:szCs w:val="22"/>
        </w:rPr>
      </w:pPr>
      <w:r w:rsidRPr="007B0507">
        <w:rPr>
          <w:rFonts w:asciiTheme="minorHAnsi" w:hAnsiTheme="minorHAnsi" w:cstheme="minorHAnsi"/>
          <w:i/>
          <w:szCs w:val="22"/>
        </w:rPr>
        <w:t>Ohio Administrative Code 3301-51-15(I)</w:t>
      </w:r>
    </w:p>
    <w:sectPr w:rsidR="007C51A9" w:rsidRPr="00A14929" w:rsidSect="005E1B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2432E" w14:textId="77777777" w:rsidR="009F352A" w:rsidRDefault="009F352A" w:rsidP="00BA7420">
      <w:r>
        <w:separator/>
      </w:r>
    </w:p>
  </w:endnote>
  <w:endnote w:type="continuationSeparator" w:id="0">
    <w:p w14:paraId="6326316F" w14:textId="77777777" w:rsidR="009F352A" w:rsidRDefault="009F352A" w:rsidP="00BA7420">
      <w:r>
        <w:continuationSeparator/>
      </w:r>
    </w:p>
  </w:endnote>
  <w:endnote w:type="continuationNotice" w:id="1">
    <w:p w14:paraId="74CCC334" w14:textId="77777777" w:rsidR="009F352A" w:rsidRDefault="009F3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B" w14:textId="77777777" w:rsidR="00305D8B" w:rsidRDefault="00305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C" w14:textId="77777777" w:rsidR="00305D8B" w:rsidRDefault="00305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E" w14:textId="77777777" w:rsidR="00305D8B" w:rsidRDefault="00305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0A318" w14:textId="77777777" w:rsidR="009F352A" w:rsidRDefault="009F352A" w:rsidP="00BA7420">
      <w:r>
        <w:separator/>
      </w:r>
    </w:p>
  </w:footnote>
  <w:footnote w:type="continuationSeparator" w:id="0">
    <w:p w14:paraId="0379CD16" w14:textId="77777777" w:rsidR="009F352A" w:rsidRDefault="009F352A" w:rsidP="00BA7420">
      <w:r>
        <w:continuationSeparator/>
      </w:r>
    </w:p>
  </w:footnote>
  <w:footnote w:type="continuationNotice" w:id="1">
    <w:p w14:paraId="6C47484B" w14:textId="77777777" w:rsidR="009F352A" w:rsidRDefault="009F3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9" w14:textId="2C20E2D1" w:rsidR="00305D8B" w:rsidRDefault="00305D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A" w14:textId="04AA44B8" w:rsidR="00305D8B" w:rsidRDefault="00305D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D" w14:textId="7F0CE101" w:rsidR="00305D8B" w:rsidRDefault="00305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2683"/>
    <w:multiLevelType w:val="hybridMultilevel"/>
    <w:tmpl w:val="3C2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D2C"/>
    <w:multiLevelType w:val="hybridMultilevel"/>
    <w:tmpl w:val="39D874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36B9F"/>
    <w:multiLevelType w:val="hybridMultilevel"/>
    <w:tmpl w:val="1B328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D1F69"/>
    <w:multiLevelType w:val="hybridMultilevel"/>
    <w:tmpl w:val="82B2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43706"/>
    <w:multiLevelType w:val="hybridMultilevel"/>
    <w:tmpl w:val="586C84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7778D"/>
    <w:multiLevelType w:val="hybridMultilevel"/>
    <w:tmpl w:val="3BC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14979"/>
    <w:multiLevelType w:val="hybridMultilevel"/>
    <w:tmpl w:val="93BC3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1837C7"/>
    <w:multiLevelType w:val="hybridMultilevel"/>
    <w:tmpl w:val="BD3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258B6"/>
    <w:multiLevelType w:val="hybridMultilevel"/>
    <w:tmpl w:val="B05AE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553034"/>
    <w:multiLevelType w:val="hybridMultilevel"/>
    <w:tmpl w:val="D79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C74AE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40E79"/>
    <w:multiLevelType w:val="hybridMultilevel"/>
    <w:tmpl w:val="C0FC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43B1C"/>
    <w:multiLevelType w:val="hybridMultilevel"/>
    <w:tmpl w:val="DB107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B7D70"/>
    <w:multiLevelType w:val="hybridMultilevel"/>
    <w:tmpl w:val="0246B036"/>
    <w:lvl w:ilvl="0" w:tplc="04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4" w15:restartNumberingAfterBreak="0">
    <w:nsid w:val="2DBC42E6"/>
    <w:multiLevelType w:val="hybridMultilevel"/>
    <w:tmpl w:val="FA78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6F67"/>
    <w:multiLevelType w:val="hybridMultilevel"/>
    <w:tmpl w:val="18363CF6"/>
    <w:lvl w:ilvl="0" w:tplc="202C86D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798F48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C7C281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6EECC04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EC05C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6E8529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02E0BC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EFB6C6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BD1ED9A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2DA2504"/>
    <w:multiLevelType w:val="hybridMultilevel"/>
    <w:tmpl w:val="6C66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97CFA"/>
    <w:multiLevelType w:val="hybridMultilevel"/>
    <w:tmpl w:val="CEC4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94E73"/>
    <w:multiLevelType w:val="hybridMultilevel"/>
    <w:tmpl w:val="9D728A98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9" w15:restartNumberingAfterBreak="0">
    <w:nsid w:val="4D032FC5"/>
    <w:multiLevelType w:val="hybridMultilevel"/>
    <w:tmpl w:val="89C0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7601C0"/>
    <w:multiLevelType w:val="hybridMultilevel"/>
    <w:tmpl w:val="ADC05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286763"/>
    <w:multiLevelType w:val="hybridMultilevel"/>
    <w:tmpl w:val="1690E0AA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2" w15:restartNumberingAfterBreak="0">
    <w:nsid w:val="5A303DE3"/>
    <w:multiLevelType w:val="hybridMultilevel"/>
    <w:tmpl w:val="40BE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D06C2"/>
    <w:multiLevelType w:val="hybridMultilevel"/>
    <w:tmpl w:val="B950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C6C9E"/>
    <w:multiLevelType w:val="hybridMultilevel"/>
    <w:tmpl w:val="76F4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350D7"/>
    <w:multiLevelType w:val="hybridMultilevel"/>
    <w:tmpl w:val="8CFE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2C4FA9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453A74"/>
    <w:multiLevelType w:val="hybridMultilevel"/>
    <w:tmpl w:val="8C16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DC64C6"/>
    <w:multiLevelType w:val="hybridMultilevel"/>
    <w:tmpl w:val="A1A0E0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87CFD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B0DFC"/>
    <w:multiLevelType w:val="hybridMultilevel"/>
    <w:tmpl w:val="3BA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21621"/>
    <w:multiLevelType w:val="hybridMultilevel"/>
    <w:tmpl w:val="6A1C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536640">
    <w:abstractNumId w:val="6"/>
  </w:num>
  <w:num w:numId="2" w16cid:durableId="1891652379">
    <w:abstractNumId w:val="29"/>
  </w:num>
  <w:num w:numId="3" w16cid:durableId="372267714">
    <w:abstractNumId w:val="27"/>
  </w:num>
  <w:num w:numId="4" w16cid:durableId="581717152">
    <w:abstractNumId w:val="19"/>
  </w:num>
  <w:num w:numId="5" w16cid:durableId="1863325915">
    <w:abstractNumId w:val="8"/>
  </w:num>
  <w:num w:numId="6" w16cid:durableId="1185750056">
    <w:abstractNumId w:val="25"/>
  </w:num>
  <w:num w:numId="7" w16cid:durableId="403258483">
    <w:abstractNumId w:val="14"/>
  </w:num>
  <w:num w:numId="8" w16cid:durableId="2008097611">
    <w:abstractNumId w:val="15"/>
  </w:num>
  <w:num w:numId="9" w16cid:durableId="217127334">
    <w:abstractNumId w:val="9"/>
  </w:num>
  <w:num w:numId="10" w16cid:durableId="171191605">
    <w:abstractNumId w:val="10"/>
  </w:num>
  <w:num w:numId="11" w16cid:durableId="172232216">
    <w:abstractNumId w:val="26"/>
  </w:num>
  <w:num w:numId="12" w16cid:durableId="205266005">
    <w:abstractNumId w:val="23"/>
  </w:num>
  <w:num w:numId="13" w16cid:durableId="1939605315">
    <w:abstractNumId w:val="24"/>
  </w:num>
  <w:num w:numId="14" w16cid:durableId="2018727778">
    <w:abstractNumId w:val="13"/>
  </w:num>
  <w:num w:numId="15" w16cid:durableId="1022126072">
    <w:abstractNumId w:val="17"/>
  </w:num>
  <w:num w:numId="16" w16cid:durableId="2001151098">
    <w:abstractNumId w:val="3"/>
  </w:num>
  <w:num w:numId="17" w16cid:durableId="1777484012">
    <w:abstractNumId w:val="2"/>
  </w:num>
  <w:num w:numId="18" w16cid:durableId="445808512">
    <w:abstractNumId w:val="5"/>
  </w:num>
  <w:num w:numId="19" w16cid:durableId="1096094126">
    <w:abstractNumId w:val="16"/>
  </w:num>
  <w:num w:numId="20" w16cid:durableId="1929535837">
    <w:abstractNumId w:val="4"/>
  </w:num>
  <w:num w:numId="21" w16cid:durableId="1687636235">
    <w:abstractNumId w:val="1"/>
  </w:num>
  <w:num w:numId="22" w16cid:durableId="1726492590">
    <w:abstractNumId w:val="28"/>
  </w:num>
  <w:num w:numId="23" w16cid:durableId="917323467">
    <w:abstractNumId w:val="11"/>
  </w:num>
  <w:num w:numId="24" w16cid:durableId="1021249224">
    <w:abstractNumId w:val="31"/>
  </w:num>
  <w:num w:numId="25" w16cid:durableId="1218131965">
    <w:abstractNumId w:val="21"/>
  </w:num>
  <w:num w:numId="26" w16cid:durableId="1091009048">
    <w:abstractNumId w:val="18"/>
  </w:num>
  <w:num w:numId="27" w16cid:durableId="333269455">
    <w:abstractNumId w:val="0"/>
  </w:num>
  <w:num w:numId="28" w16cid:durableId="425348175">
    <w:abstractNumId w:val="30"/>
  </w:num>
  <w:num w:numId="29" w16cid:durableId="118764557">
    <w:abstractNumId w:val="20"/>
  </w:num>
  <w:num w:numId="30" w16cid:durableId="34474445">
    <w:abstractNumId w:val="22"/>
  </w:num>
  <w:num w:numId="31" w16cid:durableId="1521627676">
    <w:abstractNumId w:val="12"/>
  </w:num>
  <w:num w:numId="32" w16cid:durableId="11465843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S0NDEysLQAMpR0lIJTi4sz8/NACsxrAefxy0wsAAAA"/>
  </w:docVars>
  <w:rsids>
    <w:rsidRoot w:val="00A212F1"/>
    <w:rsid w:val="0000036B"/>
    <w:rsid w:val="000013D8"/>
    <w:rsid w:val="000117D8"/>
    <w:rsid w:val="00014944"/>
    <w:rsid w:val="00026B28"/>
    <w:rsid w:val="00027681"/>
    <w:rsid w:val="00035B3F"/>
    <w:rsid w:val="00036E0E"/>
    <w:rsid w:val="000462E3"/>
    <w:rsid w:val="000472F2"/>
    <w:rsid w:val="00050DF9"/>
    <w:rsid w:val="00056DED"/>
    <w:rsid w:val="00057385"/>
    <w:rsid w:val="0006118E"/>
    <w:rsid w:val="00071923"/>
    <w:rsid w:val="0007409B"/>
    <w:rsid w:val="00074D8B"/>
    <w:rsid w:val="00077254"/>
    <w:rsid w:val="0008029B"/>
    <w:rsid w:val="00084195"/>
    <w:rsid w:val="00086FB0"/>
    <w:rsid w:val="0008728D"/>
    <w:rsid w:val="000909A2"/>
    <w:rsid w:val="000913F6"/>
    <w:rsid w:val="00094DB9"/>
    <w:rsid w:val="00096F5A"/>
    <w:rsid w:val="000974EA"/>
    <w:rsid w:val="000A145D"/>
    <w:rsid w:val="000A242D"/>
    <w:rsid w:val="000A4653"/>
    <w:rsid w:val="000A70A7"/>
    <w:rsid w:val="000A71FF"/>
    <w:rsid w:val="000A7862"/>
    <w:rsid w:val="000B3C3B"/>
    <w:rsid w:val="000B4E81"/>
    <w:rsid w:val="000B7F4C"/>
    <w:rsid w:val="000C16C0"/>
    <w:rsid w:val="000C6E7C"/>
    <w:rsid w:val="000D18CE"/>
    <w:rsid w:val="000D462E"/>
    <w:rsid w:val="000E0481"/>
    <w:rsid w:val="000E2C49"/>
    <w:rsid w:val="000E5225"/>
    <w:rsid w:val="000F19F7"/>
    <w:rsid w:val="000F20F5"/>
    <w:rsid w:val="000F27AE"/>
    <w:rsid w:val="000F46C2"/>
    <w:rsid w:val="000F7521"/>
    <w:rsid w:val="0010108F"/>
    <w:rsid w:val="001079C8"/>
    <w:rsid w:val="00110A1B"/>
    <w:rsid w:val="001133DD"/>
    <w:rsid w:val="0011639F"/>
    <w:rsid w:val="001253EC"/>
    <w:rsid w:val="001262A8"/>
    <w:rsid w:val="00131624"/>
    <w:rsid w:val="00134BE6"/>
    <w:rsid w:val="00136224"/>
    <w:rsid w:val="001375FD"/>
    <w:rsid w:val="00142B95"/>
    <w:rsid w:val="001445C6"/>
    <w:rsid w:val="0014717E"/>
    <w:rsid w:val="0015112A"/>
    <w:rsid w:val="00151B37"/>
    <w:rsid w:val="001522C4"/>
    <w:rsid w:val="0015241C"/>
    <w:rsid w:val="0016168B"/>
    <w:rsid w:val="00162F5F"/>
    <w:rsid w:val="00164473"/>
    <w:rsid w:val="00164B86"/>
    <w:rsid w:val="00176B21"/>
    <w:rsid w:val="00177582"/>
    <w:rsid w:val="00180704"/>
    <w:rsid w:val="00181BEE"/>
    <w:rsid w:val="00186A2C"/>
    <w:rsid w:val="00191F26"/>
    <w:rsid w:val="001922FE"/>
    <w:rsid w:val="001924F0"/>
    <w:rsid w:val="00192FB3"/>
    <w:rsid w:val="001953A3"/>
    <w:rsid w:val="001971D9"/>
    <w:rsid w:val="001A00A1"/>
    <w:rsid w:val="001A3F6A"/>
    <w:rsid w:val="001A4DF8"/>
    <w:rsid w:val="001B355C"/>
    <w:rsid w:val="001B5010"/>
    <w:rsid w:val="001B6D8B"/>
    <w:rsid w:val="001C0459"/>
    <w:rsid w:val="001C6EAA"/>
    <w:rsid w:val="001D571E"/>
    <w:rsid w:val="001E33C2"/>
    <w:rsid w:val="001E5115"/>
    <w:rsid w:val="001E5CFE"/>
    <w:rsid w:val="001F21E2"/>
    <w:rsid w:val="0020006D"/>
    <w:rsid w:val="00206F5D"/>
    <w:rsid w:val="00210168"/>
    <w:rsid w:val="00211D89"/>
    <w:rsid w:val="00212B3F"/>
    <w:rsid w:val="00215981"/>
    <w:rsid w:val="00215A5D"/>
    <w:rsid w:val="0022569E"/>
    <w:rsid w:val="00225A65"/>
    <w:rsid w:val="00231CF4"/>
    <w:rsid w:val="0023649B"/>
    <w:rsid w:val="002375C0"/>
    <w:rsid w:val="0023764D"/>
    <w:rsid w:val="00246B86"/>
    <w:rsid w:val="002479B5"/>
    <w:rsid w:val="00250D50"/>
    <w:rsid w:val="002561F0"/>
    <w:rsid w:val="002570C0"/>
    <w:rsid w:val="00257B4D"/>
    <w:rsid w:val="002606D3"/>
    <w:rsid w:val="00260EF6"/>
    <w:rsid w:val="00262F8E"/>
    <w:rsid w:val="00267298"/>
    <w:rsid w:val="00267B1B"/>
    <w:rsid w:val="00272369"/>
    <w:rsid w:val="002728AA"/>
    <w:rsid w:val="0028018D"/>
    <w:rsid w:val="00284008"/>
    <w:rsid w:val="00286065"/>
    <w:rsid w:val="0028618B"/>
    <w:rsid w:val="00287C42"/>
    <w:rsid w:val="00290445"/>
    <w:rsid w:val="002927FD"/>
    <w:rsid w:val="00292CFC"/>
    <w:rsid w:val="00294FF2"/>
    <w:rsid w:val="00296DCA"/>
    <w:rsid w:val="00297973"/>
    <w:rsid w:val="002A14EA"/>
    <w:rsid w:val="002A3512"/>
    <w:rsid w:val="002A4374"/>
    <w:rsid w:val="002A701E"/>
    <w:rsid w:val="002B1537"/>
    <w:rsid w:val="002C41DC"/>
    <w:rsid w:val="002C75A4"/>
    <w:rsid w:val="002D0CC3"/>
    <w:rsid w:val="002D351F"/>
    <w:rsid w:val="002D6DBB"/>
    <w:rsid w:val="002E0F7D"/>
    <w:rsid w:val="002E1A59"/>
    <w:rsid w:val="002E4E20"/>
    <w:rsid w:val="002E5B71"/>
    <w:rsid w:val="002E63C1"/>
    <w:rsid w:val="002F4521"/>
    <w:rsid w:val="00303708"/>
    <w:rsid w:val="00305D8B"/>
    <w:rsid w:val="00306778"/>
    <w:rsid w:val="00312F7D"/>
    <w:rsid w:val="00317A2E"/>
    <w:rsid w:val="003244CE"/>
    <w:rsid w:val="0032502F"/>
    <w:rsid w:val="00326640"/>
    <w:rsid w:val="00333122"/>
    <w:rsid w:val="00334AE3"/>
    <w:rsid w:val="00341B5C"/>
    <w:rsid w:val="00342283"/>
    <w:rsid w:val="00344445"/>
    <w:rsid w:val="003470E3"/>
    <w:rsid w:val="00351BBC"/>
    <w:rsid w:val="0035263F"/>
    <w:rsid w:val="00354BD5"/>
    <w:rsid w:val="00366E2B"/>
    <w:rsid w:val="0037145E"/>
    <w:rsid w:val="0037197E"/>
    <w:rsid w:val="003721BF"/>
    <w:rsid w:val="003752F0"/>
    <w:rsid w:val="00377811"/>
    <w:rsid w:val="003852B4"/>
    <w:rsid w:val="0038579C"/>
    <w:rsid w:val="00395147"/>
    <w:rsid w:val="003B4C99"/>
    <w:rsid w:val="003B5A09"/>
    <w:rsid w:val="003C08AD"/>
    <w:rsid w:val="003C36A2"/>
    <w:rsid w:val="003C478C"/>
    <w:rsid w:val="003D2B1D"/>
    <w:rsid w:val="003D5CA4"/>
    <w:rsid w:val="003D7038"/>
    <w:rsid w:val="003E03DB"/>
    <w:rsid w:val="003F3729"/>
    <w:rsid w:val="003F6373"/>
    <w:rsid w:val="0040515E"/>
    <w:rsid w:val="004056FD"/>
    <w:rsid w:val="004109FE"/>
    <w:rsid w:val="004119B8"/>
    <w:rsid w:val="0041498A"/>
    <w:rsid w:val="00415019"/>
    <w:rsid w:val="00417552"/>
    <w:rsid w:val="00417C3C"/>
    <w:rsid w:val="0042019E"/>
    <w:rsid w:val="00420540"/>
    <w:rsid w:val="004206E2"/>
    <w:rsid w:val="0042089D"/>
    <w:rsid w:val="00421F27"/>
    <w:rsid w:val="00426E73"/>
    <w:rsid w:val="00430663"/>
    <w:rsid w:val="00431B82"/>
    <w:rsid w:val="0043456A"/>
    <w:rsid w:val="0044182B"/>
    <w:rsid w:val="004422F6"/>
    <w:rsid w:val="00443E50"/>
    <w:rsid w:val="00445284"/>
    <w:rsid w:val="00446220"/>
    <w:rsid w:val="00457DB0"/>
    <w:rsid w:val="00461685"/>
    <w:rsid w:val="004629F0"/>
    <w:rsid w:val="00463768"/>
    <w:rsid w:val="00465082"/>
    <w:rsid w:val="0046578F"/>
    <w:rsid w:val="00471517"/>
    <w:rsid w:val="004748F8"/>
    <w:rsid w:val="00482DE7"/>
    <w:rsid w:val="0048450E"/>
    <w:rsid w:val="00486E70"/>
    <w:rsid w:val="00491364"/>
    <w:rsid w:val="0049441E"/>
    <w:rsid w:val="00495915"/>
    <w:rsid w:val="004A66E7"/>
    <w:rsid w:val="004A6CC9"/>
    <w:rsid w:val="004A791F"/>
    <w:rsid w:val="004C04BC"/>
    <w:rsid w:val="004C0F74"/>
    <w:rsid w:val="004C1C1D"/>
    <w:rsid w:val="004C336D"/>
    <w:rsid w:val="004C39FE"/>
    <w:rsid w:val="004D104A"/>
    <w:rsid w:val="004D1238"/>
    <w:rsid w:val="004D24AE"/>
    <w:rsid w:val="004D55F7"/>
    <w:rsid w:val="004D5B76"/>
    <w:rsid w:val="004E28B7"/>
    <w:rsid w:val="004E58A4"/>
    <w:rsid w:val="004F36B7"/>
    <w:rsid w:val="005011A6"/>
    <w:rsid w:val="0050445E"/>
    <w:rsid w:val="0051019B"/>
    <w:rsid w:val="0051460D"/>
    <w:rsid w:val="00520718"/>
    <w:rsid w:val="00521250"/>
    <w:rsid w:val="0052211B"/>
    <w:rsid w:val="00523966"/>
    <w:rsid w:val="00525417"/>
    <w:rsid w:val="00525C1A"/>
    <w:rsid w:val="00534C5A"/>
    <w:rsid w:val="00535BF4"/>
    <w:rsid w:val="00540225"/>
    <w:rsid w:val="00540AC5"/>
    <w:rsid w:val="005420FA"/>
    <w:rsid w:val="0055029C"/>
    <w:rsid w:val="00550698"/>
    <w:rsid w:val="0055208D"/>
    <w:rsid w:val="00554C7D"/>
    <w:rsid w:val="00560562"/>
    <w:rsid w:val="00560E1A"/>
    <w:rsid w:val="00564502"/>
    <w:rsid w:val="00565A5D"/>
    <w:rsid w:val="00567E21"/>
    <w:rsid w:val="00573738"/>
    <w:rsid w:val="005768F1"/>
    <w:rsid w:val="005832BB"/>
    <w:rsid w:val="00585A98"/>
    <w:rsid w:val="00587537"/>
    <w:rsid w:val="005907EA"/>
    <w:rsid w:val="00591B4F"/>
    <w:rsid w:val="00595349"/>
    <w:rsid w:val="005964B1"/>
    <w:rsid w:val="005A3365"/>
    <w:rsid w:val="005B2677"/>
    <w:rsid w:val="005C22FA"/>
    <w:rsid w:val="005C2708"/>
    <w:rsid w:val="005C3888"/>
    <w:rsid w:val="005C601C"/>
    <w:rsid w:val="005C78EF"/>
    <w:rsid w:val="005D227B"/>
    <w:rsid w:val="005D324F"/>
    <w:rsid w:val="005E1B8F"/>
    <w:rsid w:val="005E6167"/>
    <w:rsid w:val="005E6C3F"/>
    <w:rsid w:val="005F049E"/>
    <w:rsid w:val="005F248C"/>
    <w:rsid w:val="005F6D6C"/>
    <w:rsid w:val="005F7BA2"/>
    <w:rsid w:val="006029C1"/>
    <w:rsid w:val="006140E5"/>
    <w:rsid w:val="0062014D"/>
    <w:rsid w:val="006207D4"/>
    <w:rsid w:val="00620C77"/>
    <w:rsid w:val="00627F6E"/>
    <w:rsid w:val="00633FD0"/>
    <w:rsid w:val="00645D66"/>
    <w:rsid w:val="006548BC"/>
    <w:rsid w:val="00662F2D"/>
    <w:rsid w:val="006749DF"/>
    <w:rsid w:val="00674B02"/>
    <w:rsid w:val="00682381"/>
    <w:rsid w:val="00683E24"/>
    <w:rsid w:val="00684E8F"/>
    <w:rsid w:val="00695285"/>
    <w:rsid w:val="006959E8"/>
    <w:rsid w:val="0069625A"/>
    <w:rsid w:val="006A0302"/>
    <w:rsid w:val="006A416F"/>
    <w:rsid w:val="006B3216"/>
    <w:rsid w:val="006B51AD"/>
    <w:rsid w:val="006B5ED4"/>
    <w:rsid w:val="006B7375"/>
    <w:rsid w:val="006C2809"/>
    <w:rsid w:val="006C4EFE"/>
    <w:rsid w:val="006C773A"/>
    <w:rsid w:val="006C7E07"/>
    <w:rsid w:val="006D61A3"/>
    <w:rsid w:val="006E2E03"/>
    <w:rsid w:val="006E493F"/>
    <w:rsid w:val="006E688A"/>
    <w:rsid w:val="006E757F"/>
    <w:rsid w:val="006E76D2"/>
    <w:rsid w:val="006F5D8F"/>
    <w:rsid w:val="006F60E4"/>
    <w:rsid w:val="006F69DF"/>
    <w:rsid w:val="006F72AF"/>
    <w:rsid w:val="006F7BE5"/>
    <w:rsid w:val="007135B1"/>
    <w:rsid w:val="00713C61"/>
    <w:rsid w:val="00714EAB"/>
    <w:rsid w:val="00716671"/>
    <w:rsid w:val="00721BCB"/>
    <w:rsid w:val="0072358E"/>
    <w:rsid w:val="00724224"/>
    <w:rsid w:val="007277A3"/>
    <w:rsid w:val="00730803"/>
    <w:rsid w:val="00730DC1"/>
    <w:rsid w:val="00731BBE"/>
    <w:rsid w:val="007324FF"/>
    <w:rsid w:val="00734200"/>
    <w:rsid w:val="00741CB5"/>
    <w:rsid w:val="007437EB"/>
    <w:rsid w:val="00750612"/>
    <w:rsid w:val="00751194"/>
    <w:rsid w:val="00752E7E"/>
    <w:rsid w:val="0076130C"/>
    <w:rsid w:val="00762270"/>
    <w:rsid w:val="0076536A"/>
    <w:rsid w:val="0076545E"/>
    <w:rsid w:val="00774C6F"/>
    <w:rsid w:val="007779F3"/>
    <w:rsid w:val="00777A06"/>
    <w:rsid w:val="00782811"/>
    <w:rsid w:val="0078358E"/>
    <w:rsid w:val="00787060"/>
    <w:rsid w:val="007907F2"/>
    <w:rsid w:val="007915AF"/>
    <w:rsid w:val="007967D5"/>
    <w:rsid w:val="0079701F"/>
    <w:rsid w:val="007A0B4D"/>
    <w:rsid w:val="007A0B6B"/>
    <w:rsid w:val="007A171C"/>
    <w:rsid w:val="007A5BD0"/>
    <w:rsid w:val="007A5CA4"/>
    <w:rsid w:val="007A715C"/>
    <w:rsid w:val="007B0507"/>
    <w:rsid w:val="007B4E55"/>
    <w:rsid w:val="007B6408"/>
    <w:rsid w:val="007C05DB"/>
    <w:rsid w:val="007C09CE"/>
    <w:rsid w:val="007C26CC"/>
    <w:rsid w:val="007C51A9"/>
    <w:rsid w:val="007C5955"/>
    <w:rsid w:val="007D0A5A"/>
    <w:rsid w:val="007D5906"/>
    <w:rsid w:val="007E5B6B"/>
    <w:rsid w:val="007E78B9"/>
    <w:rsid w:val="007E7F0C"/>
    <w:rsid w:val="007F1367"/>
    <w:rsid w:val="007F4C8B"/>
    <w:rsid w:val="008033C2"/>
    <w:rsid w:val="00803DC6"/>
    <w:rsid w:val="00804938"/>
    <w:rsid w:val="00811DFB"/>
    <w:rsid w:val="00813628"/>
    <w:rsid w:val="00823BAF"/>
    <w:rsid w:val="00824B1F"/>
    <w:rsid w:val="00824E0F"/>
    <w:rsid w:val="00826455"/>
    <w:rsid w:val="008355B2"/>
    <w:rsid w:val="00835AA8"/>
    <w:rsid w:val="00841A6C"/>
    <w:rsid w:val="00846BDC"/>
    <w:rsid w:val="00853E77"/>
    <w:rsid w:val="00854074"/>
    <w:rsid w:val="00856DF6"/>
    <w:rsid w:val="00861547"/>
    <w:rsid w:val="00862B4B"/>
    <w:rsid w:val="00864E35"/>
    <w:rsid w:val="00865A8B"/>
    <w:rsid w:val="008710B3"/>
    <w:rsid w:val="00877213"/>
    <w:rsid w:val="00881535"/>
    <w:rsid w:val="00883109"/>
    <w:rsid w:val="008833AA"/>
    <w:rsid w:val="00883B1F"/>
    <w:rsid w:val="00884F60"/>
    <w:rsid w:val="00885691"/>
    <w:rsid w:val="00887EBA"/>
    <w:rsid w:val="00887F90"/>
    <w:rsid w:val="008907DB"/>
    <w:rsid w:val="008B117F"/>
    <w:rsid w:val="008B6FC5"/>
    <w:rsid w:val="008B72CD"/>
    <w:rsid w:val="008C02E9"/>
    <w:rsid w:val="008C6C52"/>
    <w:rsid w:val="008D3E1D"/>
    <w:rsid w:val="008D6D36"/>
    <w:rsid w:val="008E1CA4"/>
    <w:rsid w:val="008E4480"/>
    <w:rsid w:val="008E4F9B"/>
    <w:rsid w:val="008E531A"/>
    <w:rsid w:val="008E614E"/>
    <w:rsid w:val="008F04E4"/>
    <w:rsid w:val="008F299E"/>
    <w:rsid w:val="008F3C95"/>
    <w:rsid w:val="008F63B3"/>
    <w:rsid w:val="00900154"/>
    <w:rsid w:val="00901A28"/>
    <w:rsid w:val="00905A36"/>
    <w:rsid w:val="00906254"/>
    <w:rsid w:val="00907503"/>
    <w:rsid w:val="009121C3"/>
    <w:rsid w:val="009135B0"/>
    <w:rsid w:val="00916C7C"/>
    <w:rsid w:val="00924178"/>
    <w:rsid w:val="0092689F"/>
    <w:rsid w:val="00931D8A"/>
    <w:rsid w:val="009332AB"/>
    <w:rsid w:val="00943DE9"/>
    <w:rsid w:val="009452AD"/>
    <w:rsid w:val="00951571"/>
    <w:rsid w:val="00954F17"/>
    <w:rsid w:val="00955FC8"/>
    <w:rsid w:val="00962B80"/>
    <w:rsid w:val="00965675"/>
    <w:rsid w:val="00965677"/>
    <w:rsid w:val="00966028"/>
    <w:rsid w:val="00971F81"/>
    <w:rsid w:val="009721D9"/>
    <w:rsid w:val="00974942"/>
    <w:rsid w:val="00975351"/>
    <w:rsid w:val="00975786"/>
    <w:rsid w:val="00976DDD"/>
    <w:rsid w:val="00982F8F"/>
    <w:rsid w:val="00983CC9"/>
    <w:rsid w:val="00992B08"/>
    <w:rsid w:val="009A5D10"/>
    <w:rsid w:val="009A647B"/>
    <w:rsid w:val="009B0E0C"/>
    <w:rsid w:val="009B1332"/>
    <w:rsid w:val="009B3156"/>
    <w:rsid w:val="009B3687"/>
    <w:rsid w:val="009B7EC3"/>
    <w:rsid w:val="009C0306"/>
    <w:rsid w:val="009C4E11"/>
    <w:rsid w:val="009D1A18"/>
    <w:rsid w:val="009D1F3A"/>
    <w:rsid w:val="009D6A0B"/>
    <w:rsid w:val="009E126B"/>
    <w:rsid w:val="009E332A"/>
    <w:rsid w:val="009E6531"/>
    <w:rsid w:val="009F0B9C"/>
    <w:rsid w:val="009F352A"/>
    <w:rsid w:val="009F4D37"/>
    <w:rsid w:val="009F5620"/>
    <w:rsid w:val="009F7B0B"/>
    <w:rsid w:val="00A034F2"/>
    <w:rsid w:val="00A05F8D"/>
    <w:rsid w:val="00A117A6"/>
    <w:rsid w:val="00A14929"/>
    <w:rsid w:val="00A212F1"/>
    <w:rsid w:val="00A2204E"/>
    <w:rsid w:val="00A24020"/>
    <w:rsid w:val="00A2555C"/>
    <w:rsid w:val="00A27F5E"/>
    <w:rsid w:val="00A31A99"/>
    <w:rsid w:val="00A31ABD"/>
    <w:rsid w:val="00A3214B"/>
    <w:rsid w:val="00A33E3F"/>
    <w:rsid w:val="00A342AA"/>
    <w:rsid w:val="00A3547E"/>
    <w:rsid w:val="00A40737"/>
    <w:rsid w:val="00A40EB8"/>
    <w:rsid w:val="00A43AD4"/>
    <w:rsid w:val="00A45ADA"/>
    <w:rsid w:val="00A47869"/>
    <w:rsid w:val="00A539BB"/>
    <w:rsid w:val="00A5636B"/>
    <w:rsid w:val="00A6091E"/>
    <w:rsid w:val="00A64479"/>
    <w:rsid w:val="00A654C0"/>
    <w:rsid w:val="00A678C4"/>
    <w:rsid w:val="00A71977"/>
    <w:rsid w:val="00A7272E"/>
    <w:rsid w:val="00A73554"/>
    <w:rsid w:val="00A761EF"/>
    <w:rsid w:val="00A76BEC"/>
    <w:rsid w:val="00A82AC0"/>
    <w:rsid w:val="00A83930"/>
    <w:rsid w:val="00A86D50"/>
    <w:rsid w:val="00A95ED0"/>
    <w:rsid w:val="00A962FA"/>
    <w:rsid w:val="00AA13F8"/>
    <w:rsid w:val="00AA1AA7"/>
    <w:rsid w:val="00AB026D"/>
    <w:rsid w:val="00AB30A3"/>
    <w:rsid w:val="00AB474C"/>
    <w:rsid w:val="00AC3794"/>
    <w:rsid w:val="00AC47ED"/>
    <w:rsid w:val="00AC56E0"/>
    <w:rsid w:val="00AC5C42"/>
    <w:rsid w:val="00AC748D"/>
    <w:rsid w:val="00AD1ABF"/>
    <w:rsid w:val="00AD38E7"/>
    <w:rsid w:val="00AD6535"/>
    <w:rsid w:val="00AD7AF3"/>
    <w:rsid w:val="00AE6356"/>
    <w:rsid w:val="00AF0741"/>
    <w:rsid w:val="00B04C87"/>
    <w:rsid w:val="00B10231"/>
    <w:rsid w:val="00B12924"/>
    <w:rsid w:val="00B17248"/>
    <w:rsid w:val="00B2161A"/>
    <w:rsid w:val="00B224CE"/>
    <w:rsid w:val="00B23DA5"/>
    <w:rsid w:val="00B25889"/>
    <w:rsid w:val="00B26585"/>
    <w:rsid w:val="00B27F58"/>
    <w:rsid w:val="00B32391"/>
    <w:rsid w:val="00B52461"/>
    <w:rsid w:val="00B53646"/>
    <w:rsid w:val="00B61515"/>
    <w:rsid w:val="00B62B17"/>
    <w:rsid w:val="00B62D39"/>
    <w:rsid w:val="00B825F1"/>
    <w:rsid w:val="00B83372"/>
    <w:rsid w:val="00B84B53"/>
    <w:rsid w:val="00B84D50"/>
    <w:rsid w:val="00B8693B"/>
    <w:rsid w:val="00B92A7D"/>
    <w:rsid w:val="00B94B4E"/>
    <w:rsid w:val="00B94DA6"/>
    <w:rsid w:val="00BA1D74"/>
    <w:rsid w:val="00BA3988"/>
    <w:rsid w:val="00BA571E"/>
    <w:rsid w:val="00BA7420"/>
    <w:rsid w:val="00BB13DD"/>
    <w:rsid w:val="00BB17CC"/>
    <w:rsid w:val="00BB19E9"/>
    <w:rsid w:val="00BB515A"/>
    <w:rsid w:val="00BB7309"/>
    <w:rsid w:val="00BC10E9"/>
    <w:rsid w:val="00BC22FC"/>
    <w:rsid w:val="00BC2701"/>
    <w:rsid w:val="00BC2A82"/>
    <w:rsid w:val="00BC3CB5"/>
    <w:rsid w:val="00BC510A"/>
    <w:rsid w:val="00BC74A9"/>
    <w:rsid w:val="00BD1347"/>
    <w:rsid w:val="00BD2089"/>
    <w:rsid w:val="00BD2FF7"/>
    <w:rsid w:val="00BD4223"/>
    <w:rsid w:val="00BD662F"/>
    <w:rsid w:val="00BE4093"/>
    <w:rsid w:val="00BE5867"/>
    <w:rsid w:val="00BF19ED"/>
    <w:rsid w:val="00BF1DE4"/>
    <w:rsid w:val="00BF3F70"/>
    <w:rsid w:val="00BF4232"/>
    <w:rsid w:val="00BF613F"/>
    <w:rsid w:val="00C00C14"/>
    <w:rsid w:val="00C01D02"/>
    <w:rsid w:val="00C0299D"/>
    <w:rsid w:val="00C0440C"/>
    <w:rsid w:val="00C128BD"/>
    <w:rsid w:val="00C12E9A"/>
    <w:rsid w:val="00C13881"/>
    <w:rsid w:val="00C15BCD"/>
    <w:rsid w:val="00C20F88"/>
    <w:rsid w:val="00C2579D"/>
    <w:rsid w:val="00C303AF"/>
    <w:rsid w:val="00C35BC6"/>
    <w:rsid w:val="00C370AB"/>
    <w:rsid w:val="00C40FE1"/>
    <w:rsid w:val="00C41456"/>
    <w:rsid w:val="00C43870"/>
    <w:rsid w:val="00C43AFF"/>
    <w:rsid w:val="00C442F3"/>
    <w:rsid w:val="00C462A8"/>
    <w:rsid w:val="00C468BE"/>
    <w:rsid w:val="00C50ACE"/>
    <w:rsid w:val="00C524D0"/>
    <w:rsid w:val="00C52CFD"/>
    <w:rsid w:val="00C56E39"/>
    <w:rsid w:val="00C62839"/>
    <w:rsid w:val="00C63BAD"/>
    <w:rsid w:val="00C7173A"/>
    <w:rsid w:val="00C71D24"/>
    <w:rsid w:val="00C73B24"/>
    <w:rsid w:val="00C77278"/>
    <w:rsid w:val="00C77397"/>
    <w:rsid w:val="00C801EE"/>
    <w:rsid w:val="00C812EF"/>
    <w:rsid w:val="00C81EB8"/>
    <w:rsid w:val="00C8255A"/>
    <w:rsid w:val="00C86B95"/>
    <w:rsid w:val="00C91FDA"/>
    <w:rsid w:val="00C93A45"/>
    <w:rsid w:val="00C9515E"/>
    <w:rsid w:val="00C973E9"/>
    <w:rsid w:val="00CA0B44"/>
    <w:rsid w:val="00CA3553"/>
    <w:rsid w:val="00CA581B"/>
    <w:rsid w:val="00CB3D30"/>
    <w:rsid w:val="00CB629D"/>
    <w:rsid w:val="00CC0C81"/>
    <w:rsid w:val="00CC2263"/>
    <w:rsid w:val="00CC2719"/>
    <w:rsid w:val="00CC7C3D"/>
    <w:rsid w:val="00CD05D4"/>
    <w:rsid w:val="00CD1335"/>
    <w:rsid w:val="00CD162B"/>
    <w:rsid w:val="00CD41A0"/>
    <w:rsid w:val="00CD4808"/>
    <w:rsid w:val="00CD546B"/>
    <w:rsid w:val="00CD6A10"/>
    <w:rsid w:val="00CE21D6"/>
    <w:rsid w:val="00CE5A6C"/>
    <w:rsid w:val="00CF619D"/>
    <w:rsid w:val="00CF6D16"/>
    <w:rsid w:val="00CF6D95"/>
    <w:rsid w:val="00D03095"/>
    <w:rsid w:val="00D03E21"/>
    <w:rsid w:val="00D069B3"/>
    <w:rsid w:val="00D06BBE"/>
    <w:rsid w:val="00D12AD7"/>
    <w:rsid w:val="00D130AA"/>
    <w:rsid w:val="00D1628B"/>
    <w:rsid w:val="00D168C6"/>
    <w:rsid w:val="00D17C90"/>
    <w:rsid w:val="00D245DA"/>
    <w:rsid w:val="00D24B2B"/>
    <w:rsid w:val="00D25B0E"/>
    <w:rsid w:val="00D261E4"/>
    <w:rsid w:val="00D3318A"/>
    <w:rsid w:val="00D33F4B"/>
    <w:rsid w:val="00D34047"/>
    <w:rsid w:val="00D379D2"/>
    <w:rsid w:val="00D37C39"/>
    <w:rsid w:val="00D4177E"/>
    <w:rsid w:val="00D41D9F"/>
    <w:rsid w:val="00D4361A"/>
    <w:rsid w:val="00D43B33"/>
    <w:rsid w:val="00D46C5F"/>
    <w:rsid w:val="00D47B38"/>
    <w:rsid w:val="00D47DD8"/>
    <w:rsid w:val="00D5107E"/>
    <w:rsid w:val="00D51DCB"/>
    <w:rsid w:val="00D53F8F"/>
    <w:rsid w:val="00D540EB"/>
    <w:rsid w:val="00D5648F"/>
    <w:rsid w:val="00D6388B"/>
    <w:rsid w:val="00D63B67"/>
    <w:rsid w:val="00D6701A"/>
    <w:rsid w:val="00D70BBD"/>
    <w:rsid w:val="00D71FB5"/>
    <w:rsid w:val="00D7262F"/>
    <w:rsid w:val="00D72A1E"/>
    <w:rsid w:val="00D73247"/>
    <w:rsid w:val="00D7410A"/>
    <w:rsid w:val="00D801B8"/>
    <w:rsid w:val="00D84009"/>
    <w:rsid w:val="00D92DDE"/>
    <w:rsid w:val="00D94317"/>
    <w:rsid w:val="00D944B2"/>
    <w:rsid w:val="00D94D89"/>
    <w:rsid w:val="00DA0766"/>
    <w:rsid w:val="00DA4B78"/>
    <w:rsid w:val="00DA7A4A"/>
    <w:rsid w:val="00DB001D"/>
    <w:rsid w:val="00DB2A58"/>
    <w:rsid w:val="00DB704E"/>
    <w:rsid w:val="00DC0F9B"/>
    <w:rsid w:val="00DC1550"/>
    <w:rsid w:val="00DC55EC"/>
    <w:rsid w:val="00DC63D5"/>
    <w:rsid w:val="00DD0CE9"/>
    <w:rsid w:val="00DD38EE"/>
    <w:rsid w:val="00DD55C1"/>
    <w:rsid w:val="00DE44DA"/>
    <w:rsid w:val="00DE460A"/>
    <w:rsid w:val="00DE66CC"/>
    <w:rsid w:val="00DE68EF"/>
    <w:rsid w:val="00DE7DD0"/>
    <w:rsid w:val="00DF0B53"/>
    <w:rsid w:val="00DF0F1A"/>
    <w:rsid w:val="00DF426D"/>
    <w:rsid w:val="00E050AB"/>
    <w:rsid w:val="00E110C8"/>
    <w:rsid w:val="00E118B1"/>
    <w:rsid w:val="00E1342F"/>
    <w:rsid w:val="00E15532"/>
    <w:rsid w:val="00E16411"/>
    <w:rsid w:val="00E22509"/>
    <w:rsid w:val="00E22A18"/>
    <w:rsid w:val="00E237B7"/>
    <w:rsid w:val="00E31874"/>
    <w:rsid w:val="00E46C22"/>
    <w:rsid w:val="00E470E1"/>
    <w:rsid w:val="00E4740D"/>
    <w:rsid w:val="00E534D5"/>
    <w:rsid w:val="00E5371F"/>
    <w:rsid w:val="00E559E5"/>
    <w:rsid w:val="00E666FF"/>
    <w:rsid w:val="00E71155"/>
    <w:rsid w:val="00E817CF"/>
    <w:rsid w:val="00E875EA"/>
    <w:rsid w:val="00E92CB1"/>
    <w:rsid w:val="00E930E7"/>
    <w:rsid w:val="00E94DA2"/>
    <w:rsid w:val="00E957BF"/>
    <w:rsid w:val="00E96880"/>
    <w:rsid w:val="00EA7AFC"/>
    <w:rsid w:val="00EB1A42"/>
    <w:rsid w:val="00EB6F66"/>
    <w:rsid w:val="00EC2537"/>
    <w:rsid w:val="00EC3415"/>
    <w:rsid w:val="00EC34C3"/>
    <w:rsid w:val="00EC6A74"/>
    <w:rsid w:val="00EC70DB"/>
    <w:rsid w:val="00ED1048"/>
    <w:rsid w:val="00ED5614"/>
    <w:rsid w:val="00EE3781"/>
    <w:rsid w:val="00EE41DB"/>
    <w:rsid w:val="00EF3463"/>
    <w:rsid w:val="00F132CC"/>
    <w:rsid w:val="00F16900"/>
    <w:rsid w:val="00F16F4D"/>
    <w:rsid w:val="00F204AA"/>
    <w:rsid w:val="00F20B61"/>
    <w:rsid w:val="00F27DF4"/>
    <w:rsid w:val="00F30690"/>
    <w:rsid w:val="00F330E7"/>
    <w:rsid w:val="00F40850"/>
    <w:rsid w:val="00F4414C"/>
    <w:rsid w:val="00F5109C"/>
    <w:rsid w:val="00F56B32"/>
    <w:rsid w:val="00F57A6F"/>
    <w:rsid w:val="00F621AA"/>
    <w:rsid w:val="00F64C98"/>
    <w:rsid w:val="00F66661"/>
    <w:rsid w:val="00F7563E"/>
    <w:rsid w:val="00F777C6"/>
    <w:rsid w:val="00F83097"/>
    <w:rsid w:val="00F83B08"/>
    <w:rsid w:val="00F87606"/>
    <w:rsid w:val="00F90199"/>
    <w:rsid w:val="00F91B00"/>
    <w:rsid w:val="00F91DDF"/>
    <w:rsid w:val="00F928FF"/>
    <w:rsid w:val="00F9478C"/>
    <w:rsid w:val="00FA09BA"/>
    <w:rsid w:val="00FA188D"/>
    <w:rsid w:val="00FB4FAF"/>
    <w:rsid w:val="00FB52E4"/>
    <w:rsid w:val="00FC53C6"/>
    <w:rsid w:val="00FC7E63"/>
    <w:rsid w:val="00FD0D05"/>
    <w:rsid w:val="00FD0EE3"/>
    <w:rsid w:val="00FD4441"/>
    <w:rsid w:val="00FD5700"/>
    <w:rsid w:val="00FD6CA6"/>
    <w:rsid w:val="00FE17F9"/>
    <w:rsid w:val="00FE4F14"/>
    <w:rsid w:val="00FE57E0"/>
    <w:rsid w:val="00FF0679"/>
    <w:rsid w:val="00FF2BFD"/>
    <w:rsid w:val="0A35D249"/>
    <w:rsid w:val="103C29EB"/>
    <w:rsid w:val="116B13D2"/>
    <w:rsid w:val="1354ECF0"/>
    <w:rsid w:val="17F7A6BB"/>
    <w:rsid w:val="1B2EB005"/>
    <w:rsid w:val="1C2A2FEF"/>
    <w:rsid w:val="1E1759B5"/>
    <w:rsid w:val="21745818"/>
    <w:rsid w:val="25510B70"/>
    <w:rsid w:val="2584F5C7"/>
    <w:rsid w:val="2643690B"/>
    <w:rsid w:val="3758CFFB"/>
    <w:rsid w:val="3857AA67"/>
    <w:rsid w:val="3B7B378F"/>
    <w:rsid w:val="3BD163CA"/>
    <w:rsid w:val="3D688A95"/>
    <w:rsid w:val="40150E89"/>
    <w:rsid w:val="42796AC3"/>
    <w:rsid w:val="457233FC"/>
    <w:rsid w:val="4AF5D9A1"/>
    <w:rsid w:val="4BC91E29"/>
    <w:rsid w:val="4CA7D31F"/>
    <w:rsid w:val="4EE8FF66"/>
    <w:rsid w:val="4FA05AE7"/>
    <w:rsid w:val="5313C5D8"/>
    <w:rsid w:val="55C493A7"/>
    <w:rsid w:val="59636009"/>
    <w:rsid w:val="5C7B2C5B"/>
    <w:rsid w:val="5E0D3806"/>
    <w:rsid w:val="6700F9DA"/>
    <w:rsid w:val="687A8388"/>
    <w:rsid w:val="6D4B83FC"/>
    <w:rsid w:val="712B6FEE"/>
    <w:rsid w:val="74504293"/>
    <w:rsid w:val="75D93ECA"/>
    <w:rsid w:val="76C45E86"/>
    <w:rsid w:val="76D31D67"/>
    <w:rsid w:val="7AD97571"/>
    <w:rsid w:val="7C2D99FD"/>
    <w:rsid w:val="7D76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ABD3B"/>
  <w15:chartTrackingRefBased/>
  <w15:docId w15:val="{1E2003DC-74BB-4730-9479-1FB932013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B24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B24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NoSpacing">
    <w:name w:val="No Spacing"/>
    <w:aliases w:val="No Spacing2"/>
    <w:uiPriority w:val="1"/>
    <w:qFormat/>
    <w:rsid w:val="00C73B24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9FE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8F29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D6A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5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4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B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4B78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B78"/>
    <w:rPr>
      <w:rFonts w:ascii="Times" w:eastAsia="Times" w:hAnsi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5B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688CB786C8F448536572D4FCD883F" ma:contentTypeVersion="11" ma:contentTypeDescription="Create a new document." ma:contentTypeScope="" ma:versionID="012cc4d51871026edeae6da3cf1702d7">
  <xsd:schema xmlns:xsd="http://www.w3.org/2001/XMLSchema" xmlns:xs="http://www.w3.org/2001/XMLSchema" xmlns:p="http://schemas.microsoft.com/office/2006/metadata/properties" xmlns:ns2="afdcdb60-fb81-4fa6-a637-b38388d102ef" xmlns:ns3="149dd49f-01b0-4c9e-bd75-cefe4cddab4b" targetNamespace="http://schemas.microsoft.com/office/2006/metadata/properties" ma:root="true" ma:fieldsID="210871cdc0c03c6f4acfd7df8e537d1b" ns2:_="" ns3:_="">
    <xsd:import namespace="afdcdb60-fb81-4fa6-a637-b38388d102ef"/>
    <xsd:import namespace="149dd49f-01b0-4c9e-bd75-cefe4cddab4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cdb60-fb81-4fa6-a637-b38388d102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dd49f-01b0-4c9e-bd75-cefe4cdda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fdcdb60-fb81-4fa6-a637-b38388d102ef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BCDDFB6-EBCD-4F4A-A544-4DC0F79B256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E12054E-07FA-4B9B-A3A7-0A0C30173C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1EB427-7160-4752-BF8D-9C6F13D1F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cdb60-fb81-4fa6-a637-b38388d102ef"/>
    <ds:schemaRef ds:uri="149dd49f-01b0-4c9e-bd75-cefe4cdda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8727AC-D8D4-4F3B-87C3-2F19DAE8C1A4}">
  <ds:schemaRefs>
    <ds:schemaRef ds:uri="http://schemas.microsoft.com/office/2006/metadata/properties"/>
    <ds:schemaRef ds:uri="http://schemas.microsoft.com/office/infopath/2007/PartnerControls"/>
    <ds:schemaRef ds:uri="afdcdb60-fb81-4fa6-a637-b38388d102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4</Characters>
  <Application>Microsoft Office Word</Application>
  <DocSecurity>0</DocSecurity>
  <Lines>13</Lines>
  <Paragraphs>3</Paragraphs>
  <ScaleCrop>false</ScaleCrop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onachino</dc:creator>
  <cp:keywords/>
  <dc:description/>
  <cp:lastModifiedBy>Arledge, Elizabeth</cp:lastModifiedBy>
  <cp:revision>55</cp:revision>
  <cp:lastPrinted>2019-12-10T20:25:00Z</cp:lastPrinted>
  <dcterms:created xsi:type="dcterms:W3CDTF">2022-11-30T18:08:00Z</dcterms:created>
  <dcterms:modified xsi:type="dcterms:W3CDTF">2023-05-1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688CB786C8F448536572D4FCD883F</vt:lpwstr>
  </property>
  <property fmtid="{D5CDD505-2E9C-101B-9397-08002B2CF9AE}" pid="3" name="Order">
    <vt:r8>1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652a614f3f718bf6fca2f35c7114b7cab751a823eea06dffeb339370103a992c</vt:lpwstr>
  </property>
  <property fmtid="{D5CDD505-2E9C-101B-9397-08002B2CF9AE}" pid="9" name="TriggerFlowInfo">
    <vt:lpwstr/>
  </property>
  <property fmtid="{D5CDD505-2E9C-101B-9397-08002B2CF9AE}" pid="10" name="_ExtendedDescription">
    <vt:lpwstr/>
  </property>
  <property fmtid="{D5CDD505-2E9C-101B-9397-08002B2CF9AE}" pid="11" name="_ColorHex">
    <vt:lpwstr/>
  </property>
  <property fmtid="{D5CDD505-2E9C-101B-9397-08002B2CF9AE}" pid="12" name="_Emoji">
    <vt:lpwstr/>
  </property>
  <property fmtid="{D5CDD505-2E9C-101B-9397-08002B2CF9AE}" pid="13" name="_ColorTag">
    <vt:lpwstr/>
  </property>
</Properties>
</file>